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14C8" w:rsidRDefault="005C1858">
      <w:pPr>
        <w:pStyle w:val="Title"/>
      </w:pPr>
      <w:r>
        <w:t>Feedback for Project Number 7</w:t>
      </w:r>
    </w:p>
    <w:p w:rsidR="000314C8" w:rsidRDefault="005C1858">
      <w:pPr>
        <w:pStyle w:val="Author"/>
      </w:pPr>
      <w:r>
        <w:t>Alejandra Ornelas</w:t>
      </w:r>
    </w:p>
    <w:p w:rsidR="000314C8" w:rsidRDefault="005C1858">
      <w:pPr>
        <w:pStyle w:val="Date"/>
      </w:pPr>
      <w:r>
        <w:t>2022-03-23</w:t>
      </w:r>
    </w:p>
    <w:p w:rsidR="000314C8" w:rsidRDefault="005C1858">
      <w:pPr>
        <w:pStyle w:val="FirstParagraph"/>
      </w:pPr>
      <w:r>
        <w:t>{r setup, include=FALSE} knitr::opts_chunk$set(echo = TRUE) #####Insert Your Number Here####</w:t>
      </w:r>
    </w:p>
    <w:p w:rsidR="000314C8" w:rsidRDefault="005C1858">
      <w:pPr>
        <w:pStyle w:val="BodyText"/>
      </w:pPr>
      <w:r>
        <w:t>``` ## Feedback Below</w:t>
      </w:r>
    </w:p>
    <w:p w:rsidR="000314C8" w:rsidRDefault="005C1858">
      <w:pPr>
        <w:pStyle w:val="BodyText"/>
        <w:rPr>
          <w:b/>
          <w:bCs/>
        </w:rPr>
      </w:pPr>
      <w:r>
        <w:rPr>
          <w:b/>
          <w:bCs/>
        </w:rPr>
        <w:t>What is their topic on?</w:t>
      </w:r>
    </w:p>
    <w:p w:rsidR="006974E2" w:rsidRDefault="00A6637D">
      <w:pPr>
        <w:pStyle w:val="BodyText"/>
      </w:pPr>
      <w:r>
        <w:tab/>
      </w:r>
      <w:r w:rsidR="006974E2">
        <w:t xml:space="preserve">Their topic was on the best </w:t>
      </w:r>
      <w:r>
        <w:t xml:space="preserve">places to eat in Austin, Texas. The title of their project was relatively consistent for what they were studying. </w:t>
      </w:r>
      <w:r w:rsidR="001824E2">
        <w:t>They</w:t>
      </w:r>
      <w:r>
        <w:t xml:space="preserve"> wanted to see what category of foods in Austin were the most popular as well as cheapest to eat.</w:t>
      </w:r>
    </w:p>
    <w:p w:rsidR="000314C8" w:rsidRDefault="005C1858">
      <w:pPr>
        <w:pStyle w:val="FirstParagraph"/>
      </w:pPr>
      <w:r>
        <w:rPr>
          <w:b/>
          <w:bCs/>
        </w:rPr>
        <w:t>Are the objectives of the project clearly identifiable?</w:t>
      </w:r>
    </w:p>
    <w:p w:rsidR="000314C8" w:rsidRPr="00A6637D" w:rsidRDefault="00A6637D" w:rsidP="00A6637D">
      <w:pPr>
        <w:pStyle w:val="Compact"/>
        <w:ind w:left="720"/>
      </w:pPr>
      <w:r>
        <w:rPr>
          <w:iCs/>
        </w:rPr>
        <w:t xml:space="preserve">The objectives of the project primarily included </w:t>
      </w:r>
      <w:r w:rsidR="00A65860">
        <w:rPr>
          <w:iCs/>
        </w:rPr>
        <w:t>their</w:t>
      </w:r>
      <w:r>
        <w:rPr>
          <w:iCs/>
        </w:rPr>
        <w:t xml:space="preserve"> motivation for the project, the scrapped data, analysis of the data, a summary of the data, and the future work of her project. The main motivation for this project is that the presenter loves exploring different types of foods, so this project gave the presenter a good view on</w:t>
      </w:r>
      <w:r w:rsidR="004D206B">
        <w:rPr>
          <w:iCs/>
        </w:rPr>
        <w:t xml:space="preserve"> the diversity of restaurants in their city as well as variations of prices. </w:t>
      </w:r>
    </w:p>
    <w:p w:rsidR="000314C8" w:rsidRDefault="005C1858">
      <w:pPr>
        <w:pStyle w:val="FirstParagraph"/>
        <w:rPr>
          <w:b/>
          <w:bCs/>
        </w:rPr>
      </w:pPr>
      <w:r>
        <w:rPr>
          <w:b/>
          <w:bCs/>
        </w:rPr>
        <w:t>What dat</w:t>
      </w:r>
      <w:r>
        <w:rPr>
          <w:b/>
          <w:bCs/>
        </w:rPr>
        <w:t>a are used?</w:t>
      </w:r>
    </w:p>
    <w:p w:rsidR="004D206B" w:rsidRDefault="004D206B" w:rsidP="004D206B">
      <w:r>
        <w:tab/>
      </w:r>
      <w:r>
        <w:t xml:space="preserve">The data used is from yelp food review website. What </w:t>
      </w:r>
      <w:r w:rsidR="003B3D7A">
        <w:t>they</w:t>
      </w:r>
      <w:r>
        <w:t xml:space="preserve"> did was scrap data from 6 popular cuisines using a total of 2,204 restaurants for </w:t>
      </w:r>
      <w:r w:rsidR="003B3D7A">
        <w:t>their</w:t>
      </w:r>
      <w:r>
        <w:t xml:space="preserve"> data scrapping project. </w:t>
      </w:r>
      <w:r>
        <w:t xml:space="preserve">No other data was brought in from outside sources. </w:t>
      </w:r>
    </w:p>
    <w:p w:rsidR="004D206B" w:rsidRPr="004D206B" w:rsidRDefault="004D206B" w:rsidP="004D206B">
      <w:pPr>
        <w:pStyle w:val="BodyText"/>
      </w:pPr>
    </w:p>
    <w:p w:rsidR="004D206B" w:rsidRPr="003B3D7A" w:rsidRDefault="005C1858" w:rsidP="003B3D7A">
      <w:pPr>
        <w:pStyle w:val="FirstParagraph"/>
        <w:rPr>
          <w:b/>
          <w:bCs/>
        </w:rPr>
      </w:pPr>
      <w:r>
        <w:rPr>
          <w:b/>
          <w:bCs/>
        </w:rPr>
        <w:t>What is your overall impression of the project?</w:t>
      </w:r>
      <w:r w:rsidR="004D206B">
        <w:t xml:space="preserve"> </w:t>
      </w:r>
    </w:p>
    <w:p w:rsidR="000314C8" w:rsidRDefault="005C1858">
      <w:pPr>
        <w:pStyle w:val="BodyText"/>
        <w:rPr>
          <w:b/>
          <w:bCs/>
        </w:rPr>
      </w:pPr>
      <w:r>
        <w:rPr>
          <w:b/>
          <w:bCs/>
        </w:rPr>
        <w:t>O</w:t>
      </w:r>
      <w:r>
        <w:rPr>
          <w:b/>
          <w:bCs/>
        </w:rPr>
        <w:t>ther encouragements/critiques you would like to provide to yo</w:t>
      </w:r>
      <w:r>
        <w:rPr>
          <w:b/>
          <w:bCs/>
        </w:rPr>
        <w:t>ur colleague in order for them to have a more refined project.</w:t>
      </w:r>
    </w:p>
    <w:p w:rsidR="003B3D7A" w:rsidRDefault="003B3D7A">
      <w:pPr>
        <w:pStyle w:val="BodyText"/>
        <w:rPr>
          <w:b/>
          <w:bCs/>
        </w:rPr>
      </w:pPr>
      <w:r>
        <w:t>I thought this project was really well organized and the presenter’s graphs looked very professional. I personally think this project is really cool, I now will keep it in mind that while in Austin I should be going for Mexican, Italian, or Indian restaurants if I want to eat on a budget.</w:t>
      </w:r>
      <w:r>
        <w:t xml:space="preserve"> </w:t>
      </w:r>
      <w:bookmarkStart w:id="0" w:name="_GoBack"/>
      <w:bookmarkEnd w:id="0"/>
    </w:p>
    <w:p w:rsidR="00D74BBC" w:rsidRDefault="00D74BBC">
      <w:pPr>
        <w:pStyle w:val="BodyText"/>
        <w:rPr>
          <w:b/>
          <w:bCs/>
        </w:rPr>
      </w:pPr>
    </w:p>
    <w:p w:rsidR="00D74BBC" w:rsidRDefault="00D74BBC">
      <w:pPr>
        <w:pStyle w:val="BodyText"/>
        <w:rPr>
          <w:b/>
          <w:bCs/>
        </w:rPr>
      </w:pPr>
    </w:p>
    <w:p w:rsidR="004D206B" w:rsidRDefault="004D206B">
      <w:pPr>
        <w:pStyle w:val="BodyText"/>
      </w:pPr>
      <w:r>
        <w:tab/>
      </w:r>
    </w:p>
    <w:sectPr w:rsidR="004D206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1858" w:rsidRDefault="005C1858">
      <w:pPr>
        <w:spacing w:after="0"/>
      </w:pPr>
      <w:r>
        <w:separator/>
      </w:r>
    </w:p>
  </w:endnote>
  <w:endnote w:type="continuationSeparator" w:id="0">
    <w:p w:rsidR="005C1858" w:rsidRDefault="005C18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1858" w:rsidRDefault="005C1858">
      <w:r>
        <w:separator/>
      </w:r>
    </w:p>
  </w:footnote>
  <w:footnote w:type="continuationSeparator" w:id="0">
    <w:p w:rsidR="005C1858" w:rsidRDefault="005C18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807CB2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0D060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14C8"/>
    <w:rsid w:val="000314C8"/>
    <w:rsid w:val="001824E2"/>
    <w:rsid w:val="003B3D7A"/>
    <w:rsid w:val="003F3996"/>
    <w:rsid w:val="004D206B"/>
    <w:rsid w:val="005C1858"/>
    <w:rsid w:val="006974E2"/>
    <w:rsid w:val="00A65860"/>
    <w:rsid w:val="00A6637D"/>
    <w:rsid w:val="00D3353A"/>
    <w:rsid w:val="00D74BB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3DCF81"/>
  <w15:docId w15:val="{AD111F2D-C1C5-F849-859E-877D60BBC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242</Words>
  <Characters>138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Feedback for Project Number 7</vt:lpstr>
    </vt:vector>
  </TitlesOfParts>
  <Company/>
  <LinksUpToDate>false</LinksUpToDate>
  <CharactersWithSpaces>1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7</dc:title>
  <dc:creator>Alejandra Ornelas</dc:creator>
  <cp:keywords/>
  <cp:lastModifiedBy>Alejandra Ornelas</cp:lastModifiedBy>
  <cp:revision>6</cp:revision>
  <dcterms:created xsi:type="dcterms:W3CDTF">2022-03-24T20:58:00Z</dcterms:created>
  <dcterms:modified xsi:type="dcterms:W3CDTF">2022-03-25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23</vt:lpwstr>
  </property>
  <property fmtid="{D5CDD505-2E9C-101B-9397-08002B2CF9AE}" pid="3" name="output">
    <vt:lpwstr>word_document</vt:lpwstr>
  </property>
</Properties>
</file>